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A69A518" w14:textId="60CD48E1" w:rsidR="00421AC2" w:rsidRPr="00732209" w:rsidRDefault="00421AC2" w:rsidP="00CA673A">
      <w:pPr>
        <w:shd w:val="clear" w:color="auto" w:fill="D9F2D0" w:themeFill="accent6" w:themeFillTint="33"/>
        <w:jc w:val="center"/>
        <w:rPr>
          <w:rFonts w:ascii="Times New Roman" w:hAnsi="Times New Roman" w:cs="Times New Roman"/>
          <w:b/>
          <w:bCs/>
        </w:rPr>
      </w:pPr>
      <w:r w:rsidRPr="1E371795">
        <w:rPr>
          <w:rFonts w:ascii="Times New Roman" w:hAnsi="Times New Roman" w:cs="Times New Roman"/>
          <w:b/>
          <w:bCs/>
        </w:rPr>
        <w:t>Writing (</w:t>
      </w:r>
      <w:r w:rsidR="00882D84">
        <w:rPr>
          <w:rFonts w:ascii="Times New Roman" w:hAnsi="Times New Roman" w:cs="Times New Roman"/>
          <w:b/>
          <w:bCs/>
        </w:rPr>
        <w:t>15</w:t>
      </w:r>
      <w:r w:rsidRPr="1E371795">
        <w:rPr>
          <w:rFonts w:ascii="Times New Roman" w:hAnsi="Times New Roman" w:cs="Times New Roman"/>
          <w:b/>
          <w:bCs/>
        </w:rPr>
        <w:t xml:space="preserve"> marks)</w:t>
      </w:r>
    </w:p>
    <w:tbl>
      <w:tblPr>
        <w:tblStyle w:val="TableGrid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350"/>
      </w:tblGrid>
      <w:tr w:rsidR="00AF68F1" w14:paraId="049C6C6E" w14:textId="77777777" w:rsidTr="00FB10BA">
        <w:tc>
          <w:tcPr>
            <w:tcW w:w="9350" w:type="dxa"/>
            <w:shd w:val="clear" w:color="auto" w:fill="F2F2F2" w:themeFill="background1" w:themeFillShade="F2"/>
          </w:tcPr>
          <w:p w14:paraId="51B641B1" w14:textId="77777777" w:rsidR="00AF68F1" w:rsidRDefault="00AF68F1" w:rsidP="00AF68F1">
            <w:pPr>
              <w:spacing w:line="360" w:lineRule="auto"/>
              <w:rPr>
                <w:rFonts w:ascii="Times New Roman" w:hAnsi="Times New Roman" w:cs="Times New Roman"/>
                <w:b/>
                <w:bCs/>
              </w:rPr>
            </w:pPr>
            <w:r w:rsidRPr="1E371795">
              <w:rPr>
                <w:rFonts w:ascii="Times New Roman" w:hAnsi="Times New Roman" w:cs="Times New Roman"/>
                <w:b/>
                <w:bCs/>
              </w:rPr>
              <w:t>Situation:</w:t>
            </w:r>
          </w:p>
          <w:p w14:paraId="47AD7DC8" w14:textId="1062ED22" w:rsidR="00372395" w:rsidRDefault="00AF68F1" w:rsidP="00AF68F1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48369E">
              <w:rPr>
                <w:rFonts w:ascii="Times New Roman" w:hAnsi="Times New Roman" w:cs="Times New Roman"/>
              </w:rPr>
              <w:t xml:space="preserve">After </w:t>
            </w:r>
            <w:r w:rsidR="0048369E">
              <w:rPr>
                <w:rFonts w:ascii="Times New Roman" w:hAnsi="Times New Roman" w:cs="Times New Roman"/>
              </w:rPr>
              <w:t>the reading and writing tasks</w:t>
            </w:r>
            <w:r w:rsidRPr="239E8122">
              <w:rPr>
                <w:rFonts w:ascii="Times New Roman" w:hAnsi="Times New Roman" w:cs="Times New Roman"/>
              </w:rPr>
              <w:t xml:space="preserve">, you </w:t>
            </w:r>
            <w:r w:rsidR="00D9046E">
              <w:rPr>
                <w:rFonts w:ascii="Times New Roman" w:hAnsi="Times New Roman" w:cs="Times New Roman"/>
              </w:rPr>
              <w:t>are</w:t>
            </w:r>
            <w:r w:rsidRPr="239E8122">
              <w:rPr>
                <w:rFonts w:ascii="Times New Roman" w:hAnsi="Times New Roman" w:cs="Times New Roman"/>
              </w:rPr>
              <w:t xml:space="preserve"> asked to compile a report o</w:t>
            </w:r>
            <w:r w:rsidRPr="000C7DDE">
              <w:rPr>
                <w:rFonts w:ascii="Times New Roman" w:hAnsi="Times New Roman" w:cs="Times New Roman"/>
              </w:rPr>
              <w:t xml:space="preserve">n whether generative AI enhances or undermines </w:t>
            </w:r>
            <w:r w:rsidR="00B572A6" w:rsidRPr="00B572A6">
              <w:rPr>
                <w:rFonts w:ascii="Times New Roman" w:hAnsi="Times New Roman" w:cs="Times New Roman"/>
              </w:rPr>
              <w:t>the diversity of languages around the world</w:t>
            </w:r>
            <w:r w:rsidRPr="239E8122">
              <w:rPr>
                <w:rFonts w:ascii="Times New Roman" w:hAnsi="Times New Roman" w:cs="Times New Roman"/>
              </w:rPr>
              <w:t xml:space="preserve">. </w:t>
            </w:r>
          </w:p>
          <w:p w14:paraId="5802F5CC" w14:textId="7FBD1AC4" w:rsidR="00AF68F1" w:rsidRPr="00A03B1F" w:rsidRDefault="004E236D" w:rsidP="00AF68F1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48369E">
              <w:rPr>
                <w:rFonts w:ascii="Times New Roman" w:hAnsi="Times New Roman" w:cs="Times New Roman"/>
              </w:rPr>
              <w:t>You will listen to the full podcast. Make notes as you listen.</w:t>
            </w:r>
            <w:r w:rsidR="007922C3" w:rsidRPr="0048369E">
              <w:rPr>
                <w:rFonts w:ascii="Times New Roman" w:hAnsi="Times New Roman" w:cs="Times New Roman"/>
              </w:rPr>
              <w:t xml:space="preserve"> You now have </w:t>
            </w:r>
            <w:r w:rsidR="00EB7C56" w:rsidRPr="0048369E">
              <w:rPr>
                <w:rFonts w:ascii="Times New Roman" w:hAnsi="Times New Roman" w:cs="Times New Roman"/>
              </w:rPr>
              <w:t>one</w:t>
            </w:r>
            <w:r w:rsidR="007922C3" w:rsidRPr="0048369E">
              <w:rPr>
                <w:rFonts w:ascii="Times New Roman" w:hAnsi="Times New Roman" w:cs="Times New Roman"/>
              </w:rPr>
              <w:t xml:space="preserve"> minute to familiarize yourself with the task requirement</w:t>
            </w:r>
            <w:r w:rsidR="00152425" w:rsidRPr="0048369E">
              <w:rPr>
                <w:rFonts w:ascii="Times New Roman" w:hAnsi="Times New Roman" w:cs="Times New Roman"/>
              </w:rPr>
              <w:t xml:space="preserve"> before the recording.</w:t>
            </w:r>
          </w:p>
        </w:tc>
      </w:tr>
    </w:tbl>
    <w:p w14:paraId="7FF858DA" w14:textId="77777777" w:rsidR="00AF68F1" w:rsidRDefault="00AF68F1" w:rsidP="00FB10BA">
      <w:pPr>
        <w:rPr>
          <w:rFonts w:ascii="Times New Roman" w:hAnsi="Times New Roman" w:cs="Times New Roman"/>
          <w:lang w:val="en-HK"/>
        </w:rPr>
      </w:pPr>
    </w:p>
    <w:p w14:paraId="775DBBA3" w14:textId="27AF473E" w:rsidR="002010DB" w:rsidRDefault="002010DB" w:rsidP="00FB10BA">
      <w:pPr>
        <w:rPr>
          <w:rFonts w:ascii="Times New Roman" w:hAnsi="Times New Roman" w:cs="Times New Roman"/>
          <w:lang w:val="en-HK"/>
        </w:rPr>
      </w:pPr>
      <w:r>
        <w:rPr>
          <w:rFonts w:ascii="Times New Roman" w:hAnsi="Times New Roman" w:cs="Times New Roman"/>
          <w:lang w:val="en-HK"/>
        </w:rPr>
        <w:t>Read the following topic:</w:t>
      </w:r>
    </w:p>
    <w:tbl>
      <w:tblPr>
        <w:tblStyle w:val="TableGrid"/>
        <w:tblW w:w="9720" w:type="dxa"/>
        <w:tblInd w:w="-95" w:type="dxa"/>
        <w:shd w:val="clear" w:color="auto" w:fill="DAE9F7" w:themeFill="text2" w:themeFillTint="1A"/>
        <w:tblLook w:val="04A0" w:firstRow="1" w:lastRow="0" w:firstColumn="1" w:lastColumn="0" w:noHBand="0" w:noVBand="1"/>
      </w:tblPr>
      <w:tblGrid>
        <w:gridCol w:w="9720"/>
      </w:tblGrid>
      <w:tr w:rsidR="00AF68F1" w14:paraId="241D2547" w14:textId="77777777" w:rsidTr="00B572A6">
        <w:tc>
          <w:tcPr>
            <w:tcW w:w="9720" w:type="dxa"/>
            <w:shd w:val="clear" w:color="auto" w:fill="DAE9F7" w:themeFill="text2" w:themeFillTint="1A"/>
          </w:tcPr>
          <w:p w14:paraId="3B8C0314" w14:textId="0D4C81CB" w:rsidR="00AF68F1" w:rsidRDefault="00DA4890" w:rsidP="00B572A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oes</w:t>
            </w:r>
            <w:r w:rsidR="00AF68F1">
              <w:rPr>
                <w:rFonts w:ascii="Times New Roman" w:hAnsi="Times New Roman" w:cs="Times New Roman"/>
              </w:rPr>
              <w:t xml:space="preserve"> the rise of generative AI enhanc</w:t>
            </w:r>
            <w:r>
              <w:rPr>
                <w:rFonts w:ascii="Times New Roman" w:hAnsi="Times New Roman" w:cs="Times New Roman"/>
              </w:rPr>
              <w:t>e</w:t>
            </w:r>
            <w:r w:rsidR="00AF68F1">
              <w:rPr>
                <w:rFonts w:ascii="Times New Roman" w:hAnsi="Times New Roman" w:cs="Times New Roman"/>
              </w:rPr>
              <w:t xml:space="preserve"> or undermin</w:t>
            </w:r>
            <w:r>
              <w:rPr>
                <w:rFonts w:ascii="Times New Roman" w:hAnsi="Times New Roman" w:cs="Times New Roman"/>
              </w:rPr>
              <w:t>e</w:t>
            </w:r>
            <w:r w:rsidR="00AF68F1">
              <w:rPr>
                <w:rFonts w:ascii="Times New Roman" w:hAnsi="Times New Roman" w:cs="Times New Roman"/>
              </w:rPr>
              <w:t xml:space="preserve"> </w:t>
            </w:r>
            <w:r w:rsidR="00B572A6" w:rsidRPr="00B572A6">
              <w:rPr>
                <w:rFonts w:ascii="Times New Roman" w:hAnsi="Times New Roman" w:cs="Times New Roman"/>
              </w:rPr>
              <w:t>the diversity of languages around the world</w:t>
            </w:r>
            <w:r w:rsidR="00B572A6">
              <w:rPr>
                <w:rFonts w:ascii="Times New Roman" w:hAnsi="Times New Roman" w:cs="Times New Roman"/>
              </w:rPr>
              <w:t>?</w:t>
            </w:r>
          </w:p>
          <w:p w14:paraId="055EE252" w14:textId="77777777" w:rsidR="00AF68F1" w:rsidRDefault="00AF68F1" w:rsidP="00AF68F1">
            <w:pPr>
              <w:rPr>
                <w:rFonts w:ascii="Times New Roman" w:hAnsi="Times New Roman" w:cs="Times New Roman"/>
              </w:rPr>
            </w:pPr>
          </w:p>
        </w:tc>
      </w:tr>
    </w:tbl>
    <w:p w14:paraId="387BAAFD" w14:textId="77777777" w:rsidR="00DA4890" w:rsidRDefault="00DA4890" w:rsidP="00FB10BA">
      <w:pPr>
        <w:rPr>
          <w:rFonts w:ascii="Times New Roman" w:hAnsi="Times New Roman" w:cs="Times New Roman"/>
          <w:lang w:val="en-HK"/>
        </w:rPr>
      </w:pPr>
    </w:p>
    <w:p w14:paraId="1DA567D7" w14:textId="49F42489" w:rsidR="006E4F9F" w:rsidRDefault="002010DB" w:rsidP="00260A44">
      <w:pPr>
        <w:rPr>
          <w:rFonts w:ascii="Times New Roman" w:hAnsi="Times New Roman" w:cs="Times New Roman"/>
          <w:lang w:val="en-HK"/>
        </w:rPr>
      </w:pPr>
      <w:r w:rsidRPr="00732209">
        <w:rPr>
          <w:rFonts w:ascii="Times New Roman" w:hAnsi="Times New Roman" w:cs="Times New Roman"/>
          <w:lang w:val="en-HK"/>
        </w:rPr>
        <w:t xml:space="preserve">Write </w:t>
      </w:r>
      <w:r w:rsidR="00732172">
        <w:rPr>
          <w:rFonts w:ascii="Times New Roman" w:hAnsi="Times New Roman" w:cs="Times New Roman"/>
          <w:lang w:val="en-HK"/>
        </w:rPr>
        <w:t xml:space="preserve">a total of </w:t>
      </w:r>
      <w:r w:rsidR="00732172" w:rsidRPr="00732172">
        <w:rPr>
          <w:rFonts w:ascii="Times New Roman" w:hAnsi="Times New Roman" w:cs="Times New Roman"/>
          <w:b/>
          <w:bCs/>
          <w:lang w:val="en-HK"/>
        </w:rPr>
        <w:t>250 words</w:t>
      </w:r>
      <w:r w:rsidR="00732172">
        <w:rPr>
          <w:rFonts w:ascii="Times New Roman" w:hAnsi="Times New Roman" w:cs="Times New Roman"/>
          <w:lang w:val="en-HK"/>
        </w:rPr>
        <w:t xml:space="preserve"> in </w:t>
      </w:r>
      <w:r w:rsidRPr="00732209">
        <w:rPr>
          <w:rFonts w:ascii="Times New Roman" w:hAnsi="Times New Roman" w:cs="Times New Roman"/>
          <w:b/>
          <w:bCs/>
          <w:lang w:val="en-HK"/>
        </w:rPr>
        <w:t>TWO</w:t>
      </w:r>
      <w:r w:rsidRPr="00732209">
        <w:rPr>
          <w:rFonts w:ascii="Times New Roman" w:hAnsi="Times New Roman" w:cs="Times New Roman"/>
          <w:lang w:val="en-HK"/>
        </w:rPr>
        <w:t xml:space="preserve"> paragraphs </w:t>
      </w:r>
      <w:r w:rsidR="00DA4890">
        <w:rPr>
          <w:rFonts w:ascii="Times New Roman" w:hAnsi="Times New Roman" w:cs="Times New Roman"/>
          <w:lang w:val="en-HK"/>
        </w:rPr>
        <w:t xml:space="preserve">to </w:t>
      </w:r>
      <w:r w:rsidRPr="00E90E16">
        <w:rPr>
          <w:rFonts w:ascii="Times New Roman" w:hAnsi="Times New Roman" w:cs="Times New Roman"/>
          <w:lang w:val="en-HK"/>
        </w:rPr>
        <w:t>discuss</w:t>
      </w:r>
      <w:r>
        <w:rPr>
          <w:rFonts w:ascii="Times New Roman" w:hAnsi="Times New Roman" w:cs="Times New Roman"/>
          <w:b/>
          <w:bCs/>
          <w:lang w:val="en-HK"/>
        </w:rPr>
        <w:t xml:space="preserve"> both sides</w:t>
      </w:r>
      <w:r>
        <w:rPr>
          <w:rFonts w:ascii="Times New Roman" w:hAnsi="Times New Roman" w:cs="Times New Roman"/>
          <w:lang w:val="en-HK"/>
        </w:rPr>
        <w:t xml:space="preserve"> </w:t>
      </w:r>
      <w:r w:rsidR="00DA4890">
        <w:rPr>
          <w:rFonts w:ascii="Times New Roman" w:hAnsi="Times New Roman" w:cs="Times New Roman"/>
          <w:lang w:val="en-HK"/>
        </w:rPr>
        <w:t>of the argument</w:t>
      </w:r>
      <w:r w:rsidR="00331881">
        <w:rPr>
          <w:rFonts w:ascii="Times New Roman" w:hAnsi="Times New Roman" w:cs="Times New Roman"/>
          <w:lang w:val="en-HK"/>
        </w:rPr>
        <w:t xml:space="preserve">. </w:t>
      </w:r>
      <w:r w:rsidR="00331881" w:rsidRPr="00732209">
        <w:rPr>
          <w:rFonts w:ascii="Times New Roman" w:hAnsi="Times New Roman" w:cs="Times New Roman"/>
          <w:lang w:val="en-HK"/>
        </w:rPr>
        <w:t xml:space="preserve">You are required to make use of information or examples found in </w:t>
      </w:r>
      <w:r w:rsidR="00331881">
        <w:rPr>
          <w:rFonts w:ascii="Times New Roman" w:hAnsi="Times New Roman" w:cs="Times New Roman"/>
          <w:b/>
          <w:bCs/>
          <w:lang w:val="en-HK"/>
        </w:rPr>
        <w:t>BOTH</w:t>
      </w:r>
      <w:r w:rsidR="00331881" w:rsidRPr="00732209">
        <w:rPr>
          <w:rFonts w:ascii="Times New Roman" w:hAnsi="Times New Roman" w:cs="Times New Roman"/>
          <w:lang w:val="en-HK"/>
        </w:rPr>
        <w:t xml:space="preserve"> the reading passage </w:t>
      </w:r>
      <w:r w:rsidR="00331881">
        <w:rPr>
          <w:rFonts w:ascii="Times New Roman" w:hAnsi="Times New Roman" w:cs="Times New Roman"/>
          <w:lang w:val="en-HK"/>
        </w:rPr>
        <w:t>and</w:t>
      </w:r>
      <w:r w:rsidR="00331881" w:rsidRPr="00732209">
        <w:rPr>
          <w:rFonts w:ascii="Times New Roman" w:hAnsi="Times New Roman" w:cs="Times New Roman"/>
          <w:lang w:val="en-HK"/>
        </w:rPr>
        <w:t xml:space="preserve"> the </w:t>
      </w:r>
      <w:r w:rsidR="00331881">
        <w:rPr>
          <w:rFonts w:ascii="Times New Roman" w:hAnsi="Times New Roman" w:cs="Times New Roman"/>
          <w:lang w:val="en-HK"/>
        </w:rPr>
        <w:t>podcast</w:t>
      </w:r>
      <w:r w:rsidR="00331881" w:rsidRPr="00732209">
        <w:rPr>
          <w:rFonts w:ascii="Times New Roman" w:hAnsi="Times New Roman" w:cs="Times New Roman"/>
          <w:lang w:val="en-HK"/>
        </w:rPr>
        <w:t xml:space="preserve"> to support your </w:t>
      </w:r>
      <w:r w:rsidR="00331881">
        <w:rPr>
          <w:rFonts w:ascii="Times New Roman" w:hAnsi="Times New Roman" w:cs="Times New Roman"/>
          <w:lang w:val="en-HK"/>
        </w:rPr>
        <w:t>reasoning.</w:t>
      </w:r>
      <w:r w:rsidR="00260A44">
        <w:rPr>
          <w:rFonts w:ascii="Times New Roman" w:hAnsi="Times New Roman" w:cs="Times New Roman"/>
          <w:lang w:val="en-HK"/>
        </w:rPr>
        <w:t xml:space="preserve"> </w:t>
      </w:r>
      <w:r w:rsidR="00260A44" w:rsidRPr="00260A44">
        <w:rPr>
          <w:rFonts w:ascii="Times New Roman" w:hAnsi="Times New Roman" w:cs="Times New Roman"/>
          <w:lang w:val="en-HK"/>
        </w:rPr>
        <w:t xml:space="preserve">Using online sources to assist with your writing is </w:t>
      </w:r>
      <w:r w:rsidR="00260A44" w:rsidRPr="00F37424">
        <w:rPr>
          <w:rFonts w:ascii="Times New Roman" w:hAnsi="Times New Roman" w:cs="Times New Roman"/>
          <w:b/>
          <w:bCs/>
          <w:lang w:val="en-HK"/>
        </w:rPr>
        <w:t>NOT</w:t>
      </w:r>
      <w:r w:rsidR="00260A44" w:rsidRPr="00260A44">
        <w:rPr>
          <w:rFonts w:ascii="Times New Roman" w:hAnsi="Times New Roman" w:cs="Times New Roman"/>
          <w:lang w:val="en-HK"/>
        </w:rPr>
        <w:t xml:space="preserve"> permitted</w:t>
      </w:r>
      <w:r w:rsidR="00260A44">
        <w:rPr>
          <w:rFonts w:ascii="Times New Roman" w:hAnsi="Times New Roman" w:cs="Times New Roman"/>
          <w:lang w:val="en-HK"/>
        </w:rPr>
        <w:t>.</w:t>
      </w:r>
    </w:p>
    <w:p w14:paraId="1F395B68" w14:textId="5CFA6E84" w:rsidR="009D412E" w:rsidRDefault="00632B4B" w:rsidP="00260A44">
      <w:pPr>
        <w:rPr>
          <w:rFonts w:ascii="Times New Roman" w:hAnsi="Times New Roman" w:cs="Times New Roman"/>
          <w:lang w:val="en-HK"/>
        </w:rPr>
      </w:pPr>
      <w:r>
        <w:rPr>
          <w:rFonts w:ascii="Times New Roman" w:hAnsi="Times New Roman" w:cs="Times New Roman"/>
          <w:highlight w:val="yellow"/>
          <w:lang w:val="en-HK"/>
        </w:rPr>
        <w:t>Write</w:t>
      </w:r>
      <w:r w:rsidR="007F5294" w:rsidRPr="00093699">
        <w:rPr>
          <w:rFonts w:ascii="Times New Roman" w:hAnsi="Times New Roman" w:cs="Times New Roman"/>
          <w:highlight w:val="yellow"/>
          <w:lang w:val="en-HK"/>
        </w:rPr>
        <w:t xml:space="preserve"> </w:t>
      </w:r>
      <w:r w:rsidR="00F52BDF" w:rsidRPr="00093699">
        <w:rPr>
          <w:rFonts w:ascii="Times New Roman" w:hAnsi="Times New Roman" w:cs="Times New Roman"/>
          <w:b/>
          <w:bCs/>
          <w:highlight w:val="yellow"/>
          <w:lang w:val="en-HK"/>
        </w:rPr>
        <w:t>TWO</w:t>
      </w:r>
      <w:r w:rsidR="007F5294" w:rsidRPr="00093699">
        <w:rPr>
          <w:rFonts w:ascii="Times New Roman" w:hAnsi="Times New Roman" w:cs="Times New Roman"/>
          <w:highlight w:val="yellow"/>
          <w:lang w:val="en-HK"/>
        </w:rPr>
        <w:t xml:space="preserve"> </w:t>
      </w:r>
      <w:r w:rsidR="00BC0557" w:rsidRPr="00632B4B">
        <w:rPr>
          <w:rFonts w:ascii="Times New Roman" w:hAnsi="Times New Roman" w:cs="Times New Roman"/>
          <w:b/>
          <w:bCs/>
          <w:highlight w:val="yellow"/>
          <w:lang w:val="en-HK"/>
        </w:rPr>
        <w:t>reasons</w:t>
      </w:r>
      <w:r w:rsidR="00BC0557" w:rsidRPr="00093699">
        <w:rPr>
          <w:rFonts w:ascii="Times New Roman" w:hAnsi="Times New Roman" w:cs="Times New Roman"/>
          <w:highlight w:val="yellow"/>
          <w:lang w:val="en-HK"/>
        </w:rPr>
        <w:t xml:space="preserve"> </w:t>
      </w:r>
      <w:r>
        <w:rPr>
          <w:rFonts w:ascii="Times New Roman" w:hAnsi="Times New Roman" w:cs="Times New Roman"/>
          <w:highlight w:val="yellow"/>
          <w:lang w:val="en-HK"/>
        </w:rPr>
        <w:t>in</w:t>
      </w:r>
      <w:r w:rsidR="00BC0557" w:rsidRPr="00093699">
        <w:rPr>
          <w:rFonts w:ascii="Times New Roman" w:hAnsi="Times New Roman" w:cs="Times New Roman"/>
          <w:highlight w:val="yellow"/>
          <w:lang w:val="en-HK"/>
        </w:rPr>
        <w:t xml:space="preserve"> </w:t>
      </w:r>
      <w:r w:rsidR="00F52BDF" w:rsidRPr="00632B4B">
        <w:rPr>
          <w:rFonts w:ascii="Times New Roman" w:hAnsi="Times New Roman" w:cs="Times New Roman"/>
          <w:b/>
          <w:bCs/>
          <w:highlight w:val="yellow"/>
          <w:lang w:val="en-HK"/>
        </w:rPr>
        <w:t>each</w:t>
      </w:r>
      <w:r w:rsidR="00F52BDF" w:rsidRPr="00093699">
        <w:rPr>
          <w:rFonts w:ascii="Times New Roman" w:hAnsi="Times New Roman" w:cs="Times New Roman"/>
          <w:highlight w:val="yellow"/>
          <w:lang w:val="en-HK"/>
        </w:rPr>
        <w:t xml:space="preserve"> </w:t>
      </w:r>
      <w:r>
        <w:rPr>
          <w:rFonts w:ascii="Times New Roman" w:hAnsi="Times New Roman" w:cs="Times New Roman"/>
          <w:highlight w:val="yellow"/>
          <w:lang w:val="en-HK"/>
        </w:rPr>
        <w:t xml:space="preserve">of the following </w:t>
      </w:r>
      <w:r w:rsidR="007F5294" w:rsidRPr="00093699">
        <w:rPr>
          <w:rFonts w:ascii="Times New Roman" w:hAnsi="Times New Roman" w:cs="Times New Roman"/>
          <w:highlight w:val="yellow"/>
          <w:lang w:val="en-HK"/>
        </w:rPr>
        <w:t>paragraph</w:t>
      </w:r>
      <w:r>
        <w:rPr>
          <w:rFonts w:ascii="Times New Roman" w:hAnsi="Times New Roman" w:cs="Times New Roman"/>
          <w:highlight w:val="yellow"/>
          <w:lang w:val="en-HK"/>
        </w:rPr>
        <w:t>s</w:t>
      </w:r>
      <w:r>
        <w:rPr>
          <w:rFonts w:ascii="Times New Roman" w:hAnsi="Times New Roman" w:cs="Times New Roman"/>
          <w:lang w:val="en-HK"/>
        </w:rPr>
        <w:t xml:space="preserve">. </w:t>
      </w:r>
      <w:r w:rsidRPr="00632B4B">
        <w:rPr>
          <w:rFonts w:ascii="Times New Roman" w:hAnsi="Times New Roman" w:cs="Times New Roman"/>
          <w:b/>
          <w:bCs/>
          <w:lang w:val="en-HK"/>
        </w:rPr>
        <w:t xml:space="preserve">Do </w:t>
      </w:r>
      <w:r>
        <w:rPr>
          <w:rFonts w:ascii="Times New Roman" w:hAnsi="Times New Roman" w:cs="Times New Roman"/>
          <w:b/>
          <w:bCs/>
          <w:lang w:val="en-HK"/>
        </w:rPr>
        <w:t>NOT</w:t>
      </w:r>
      <w:r>
        <w:rPr>
          <w:rFonts w:ascii="Times New Roman" w:hAnsi="Times New Roman" w:cs="Times New Roman"/>
          <w:lang w:val="en-HK"/>
        </w:rPr>
        <w:t xml:space="preserve"> write an introduction. </w:t>
      </w:r>
    </w:p>
    <w:p w14:paraId="68045ED1" w14:textId="40401C7D" w:rsidR="00AF68F1" w:rsidRPr="00260A44" w:rsidRDefault="00260A44" w:rsidP="00260A44">
      <w:pPr>
        <w:rPr>
          <w:rFonts w:ascii="Times New Roman" w:hAnsi="Times New Roman" w:cs="Times New Roman"/>
          <w:lang w:val="en-HK"/>
        </w:rPr>
      </w:pPr>
      <w:r w:rsidRPr="009D412E">
        <w:rPr>
          <w:rFonts w:ascii="Times New Roman" w:hAnsi="Times New Roman" w:cs="Times New Roman"/>
          <w:b/>
          <w:bCs/>
          <w:lang w:val="en-HK"/>
        </w:rPr>
        <w:t xml:space="preserve">Paragraph </w:t>
      </w:r>
      <w:r w:rsidR="000A4E01">
        <w:rPr>
          <w:rFonts w:ascii="Times New Roman" w:hAnsi="Times New Roman" w:cs="Times New Roman"/>
          <w:b/>
          <w:bCs/>
          <w:lang w:val="en-HK"/>
        </w:rPr>
        <w:t>1</w:t>
      </w:r>
      <w:r w:rsidRPr="00260A44">
        <w:rPr>
          <w:rFonts w:ascii="Times New Roman" w:hAnsi="Times New Roman" w:cs="Times New Roman"/>
          <w:lang w:val="en-HK"/>
        </w:rPr>
        <w:t xml:space="preserve">: </w:t>
      </w:r>
      <w:r w:rsidR="00AF68F1" w:rsidRPr="00260A44">
        <w:rPr>
          <w:rFonts w:ascii="Times New Roman" w:hAnsi="Times New Roman" w:cs="Times New Roman"/>
          <w:lang w:val="en-HK"/>
        </w:rPr>
        <w:t>GenAI enhances language diversity</w:t>
      </w:r>
    </w:p>
    <w:p w14:paraId="126DFB38" w14:textId="50538A0F" w:rsidR="00AF68F1" w:rsidRDefault="00260A44" w:rsidP="00AF68F1">
      <w:pPr>
        <w:rPr>
          <w:rFonts w:ascii="Times New Roman" w:hAnsi="Times New Roman" w:cs="Times New Roman"/>
          <w:lang w:val="en-HK"/>
        </w:rPr>
      </w:pPr>
      <w:r w:rsidRPr="009D412E">
        <w:rPr>
          <w:rFonts w:ascii="Times New Roman" w:hAnsi="Times New Roman" w:cs="Times New Roman"/>
          <w:b/>
          <w:bCs/>
          <w:lang w:val="en-HK"/>
        </w:rPr>
        <w:t xml:space="preserve">Paragraph </w:t>
      </w:r>
      <w:r w:rsidR="000A4E01">
        <w:rPr>
          <w:rFonts w:ascii="Times New Roman" w:hAnsi="Times New Roman" w:cs="Times New Roman"/>
          <w:b/>
          <w:bCs/>
          <w:lang w:val="en-HK"/>
        </w:rPr>
        <w:t>2</w:t>
      </w:r>
      <w:r w:rsidRPr="00260A44">
        <w:rPr>
          <w:rFonts w:ascii="Times New Roman" w:hAnsi="Times New Roman" w:cs="Times New Roman"/>
          <w:lang w:val="en-HK"/>
        </w:rPr>
        <w:t xml:space="preserve">: </w:t>
      </w:r>
      <w:r w:rsidR="00AF68F1" w:rsidRPr="00260A44">
        <w:rPr>
          <w:rFonts w:ascii="Times New Roman" w:hAnsi="Times New Roman" w:cs="Times New Roman"/>
          <w:lang w:val="en-HK"/>
        </w:rPr>
        <w:t>GenAI undermines language diversity</w:t>
      </w:r>
    </w:p>
    <w:p w14:paraId="5333FB5C" w14:textId="20D5E0B1" w:rsidR="00732209" w:rsidRDefault="00732209" w:rsidP="002E00A0">
      <w:pPr>
        <w:spacing w:line="360" w:lineRule="auto"/>
        <w:rPr>
          <w:rFonts w:ascii="Times New Roman" w:hAnsi="Times New Roman" w:cs="Times New Roman"/>
        </w:rPr>
      </w:pPr>
    </w:p>
    <w:p w14:paraId="39C1E046" w14:textId="77777777" w:rsidR="00AE385A" w:rsidRPr="009E2FBF" w:rsidRDefault="00AE385A" w:rsidP="00AE385A">
      <w:pPr>
        <w:rPr>
          <w:rFonts w:ascii="Times New Roman" w:hAnsi="Times New Roman" w:cs="Times New Roman"/>
          <w:highlight w:val="yellow"/>
          <w:lang w:val="en-HK"/>
        </w:rPr>
      </w:pPr>
      <w:r w:rsidRPr="009E2FBF">
        <w:rPr>
          <w:rFonts w:ascii="Times New Roman" w:hAnsi="Times New Roman" w:cs="Times New Roman"/>
          <w:highlight w:val="yellow"/>
          <w:lang w:val="en-HK"/>
        </w:rPr>
        <w:t>You will be graded on the following criteria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76"/>
        <w:gridCol w:w="7774"/>
      </w:tblGrid>
      <w:tr w:rsidR="00AE385A" w:rsidRPr="009E2FBF" w14:paraId="52A61D25" w14:textId="77777777" w:rsidTr="00E2172E">
        <w:tc>
          <w:tcPr>
            <w:tcW w:w="1525" w:type="dxa"/>
          </w:tcPr>
          <w:p w14:paraId="5DC5BCA9" w14:textId="77777777" w:rsidR="00AE385A" w:rsidRPr="009E2FBF" w:rsidRDefault="00AE385A" w:rsidP="00E2172E">
            <w:pPr>
              <w:jc w:val="center"/>
              <w:rPr>
                <w:rFonts w:ascii="Times New Roman" w:hAnsi="Times New Roman" w:cs="Times New Roman"/>
                <w:b/>
                <w:bCs/>
                <w:highlight w:val="yellow"/>
              </w:rPr>
            </w:pPr>
            <w:r w:rsidRPr="009E2FBF">
              <w:rPr>
                <w:rFonts w:ascii="Times New Roman" w:hAnsi="Times New Roman" w:cs="Times New Roman"/>
                <w:b/>
                <w:bCs/>
                <w:highlight w:val="yellow"/>
              </w:rPr>
              <w:t>Content</w:t>
            </w:r>
          </w:p>
          <w:p w14:paraId="05E39A6E" w14:textId="77777777" w:rsidR="00AE385A" w:rsidRPr="009E2FBF" w:rsidRDefault="00AE385A" w:rsidP="00E2172E">
            <w:pPr>
              <w:jc w:val="center"/>
              <w:rPr>
                <w:rFonts w:ascii="Times New Roman" w:hAnsi="Times New Roman" w:cs="Times New Roman"/>
                <w:b/>
                <w:bCs/>
                <w:highlight w:val="yellow"/>
              </w:rPr>
            </w:pPr>
            <w:r w:rsidRPr="009E2FBF">
              <w:rPr>
                <w:rFonts w:ascii="Times New Roman" w:hAnsi="Times New Roman" w:cs="Times New Roman"/>
                <w:b/>
                <w:bCs/>
                <w:highlight w:val="yellow"/>
              </w:rPr>
              <w:t>(5 marks)</w:t>
            </w:r>
          </w:p>
        </w:tc>
        <w:tc>
          <w:tcPr>
            <w:tcW w:w="7825" w:type="dxa"/>
          </w:tcPr>
          <w:p w14:paraId="07A82B2E" w14:textId="4B12D380" w:rsidR="00AE385A" w:rsidRPr="009E2FBF" w:rsidRDefault="00AE385A" w:rsidP="00AE385A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highlight w:val="yellow"/>
              </w:rPr>
            </w:pPr>
            <w:r w:rsidRPr="009E2FBF">
              <w:rPr>
                <w:rFonts w:ascii="Times New Roman" w:hAnsi="Times New Roman" w:cs="Times New Roman"/>
                <w:highlight w:val="yellow"/>
              </w:rPr>
              <w:t xml:space="preserve">address the </w:t>
            </w:r>
            <w:r w:rsidR="00D17369">
              <w:rPr>
                <w:rFonts w:ascii="Times New Roman" w:hAnsi="Times New Roman" w:cs="Times New Roman"/>
                <w:highlight w:val="yellow"/>
              </w:rPr>
              <w:t>topic / question</w:t>
            </w:r>
            <w:r w:rsidRPr="009E2FBF">
              <w:rPr>
                <w:rFonts w:ascii="Times New Roman" w:hAnsi="Times New Roman" w:cs="Times New Roman"/>
                <w:highlight w:val="yellow"/>
              </w:rPr>
              <w:t xml:space="preserve"> with ideas from BOTH sources</w:t>
            </w:r>
          </w:p>
          <w:p w14:paraId="598D468C" w14:textId="493B60FF" w:rsidR="00AE385A" w:rsidRPr="009E2FBF" w:rsidRDefault="00AE385A" w:rsidP="00AE385A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highlight w:val="yellow"/>
              </w:rPr>
            </w:pPr>
            <w:r w:rsidRPr="009E2FBF">
              <w:rPr>
                <w:rFonts w:ascii="Times New Roman" w:hAnsi="Times New Roman" w:cs="Times New Roman"/>
                <w:highlight w:val="yellow"/>
              </w:rPr>
              <w:t>support ideas with relevant elaboration</w:t>
            </w:r>
            <w:r w:rsidR="00D17369">
              <w:rPr>
                <w:rFonts w:ascii="Times New Roman" w:hAnsi="Times New Roman" w:cs="Times New Roman"/>
                <w:highlight w:val="yellow"/>
              </w:rPr>
              <w:t xml:space="preserve"> </w:t>
            </w:r>
            <w:r w:rsidR="00D17369" w:rsidRPr="009E2FBF">
              <w:rPr>
                <w:rFonts w:ascii="Times New Roman" w:hAnsi="Times New Roman" w:cs="Times New Roman"/>
                <w:highlight w:val="yellow"/>
              </w:rPr>
              <w:t>from BOTH sources</w:t>
            </w:r>
          </w:p>
          <w:p w14:paraId="1BD8439A" w14:textId="77777777" w:rsidR="00AE385A" w:rsidRPr="009E2FBF" w:rsidRDefault="00AE385A" w:rsidP="00E2172E">
            <w:pPr>
              <w:pStyle w:val="ListParagraph"/>
              <w:rPr>
                <w:rFonts w:ascii="Times New Roman" w:hAnsi="Times New Roman" w:cs="Times New Roman"/>
                <w:highlight w:val="yellow"/>
              </w:rPr>
            </w:pPr>
          </w:p>
        </w:tc>
      </w:tr>
      <w:tr w:rsidR="00AE385A" w:rsidRPr="009E2FBF" w14:paraId="6AE98492" w14:textId="77777777" w:rsidTr="00E2172E">
        <w:tc>
          <w:tcPr>
            <w:tcW w:w="1525" w:type="dxa"/>
          </w:tcPr>
          <w:p w14:paraId="49B9091B" w14:textId="77777777" w:rsidR="00AE385A" w:rsidRPr="009E2FBF" w:rsidRDefault="00AE385A" w:rsidP="00E2172E">
            <w:pPr>
              <w:jc w:val="center"/>
              <w:rPr>
                <w:rFonts w:ascii="Times New Roman" w:hAnsi="Times New Roman" w:cs="Times New Roman"/>
                <w:b/>
                <w:bCs/>
                <w:highlight w:val="yellow"/>
              </w:rPr>
            </w:pPr>
            <w:r w:rsidRPr="009E2FBF">
              <w:rPr>
                <w:rFonts w:ascii="Times New Roman" w:hAnsi="Times New Roman" w:cs="Times New Roman"/>
                <w:b/>
                <w:bCs/>
                <w:highlight w:val="yellow"/>
              </w:rPr>
              <w:t>Language</w:t>
            </w:r>
          </w:p>
          <w:p w14:paraId="5A9F2387" w14:textId="77777777" w:rsidR="00AE385A" w:rsidRPr="009E2FBF" w:rsidRDefault="00AE385A" w:rsidP="00E2172E">
            <w:pPr>
              <w:jc w:val="center"/>
              <w:rPr>
                <w:rFonts w:ascii="Times New Roman" w:hAnsi="Times New Roman" w:cs="Times New Roman"/>
                <w:b/>
                <w:bCs/>
                <w:highlight w:val="yellow"/>
              </w:rPr>
            </w:pPr>
            <w:r w:rsidRPr="009E2FBF">
              <w:rPr>
                <w:rFonts w:ascii="Times New Roman" w:hAnsi="Times New Roman" w:cs="Times New Roman"/>
                <w:b/>
                <w:bCs/>
                <w:highlight w:val="yellow"/>
              </w:rPr>
              <w:t>(5 marks)</w:t>
            </w:r>
          </w:p>
        </w:tc>
        <w:tc>
          <w:tcPr>
            <w:tcW w:w="7825" w:type="dxa"/>
          </w:tcPr>
          <w:p w14:paraId="6D4C0324" w14:textId="77777777" w:rsidR="00632B4B" w:rsidRPr="009E2FBF" w:rsidRDefault="00632B4B" w:rsidP="00632B4B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highlight w:val="yellow"/>
              </w:rPr>
            </w:pPr>
            <w:r w:rsidRPr="009E2FBF">
              <w:rPr>
                <w:rFonts w:ascii="Times New Roman" w:hAnsi="Times New Roman" w:cs="Times New Roman"/>
                <w:highlight w:val="yellow"/>
              </w:rPr>
              <w:t xml:space="preserve">demonstrate an effort in </w:t>
            </w:r>
            <w:r>
              <w:rPr>
                <w:rFonts w:ascii="Times New Roman" w:hAnsi="Times New Roman" w:cs="Times New Roman"/>
                <w:highlight w:val="yellow"/>
              </w:rPr>
              <w:t>rephrasing source ideas</w:t>
            </w:r>
          </w:p>
          <w:p w14:paraId="23024B99" w14:textId="553EBD4B" w:rsidR="00AE385A" w:rsidRPr="00632B4B" w:rsidRDefault="00AE385A" w:rsidP="00632B4B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highlight w:val="yellow"/>
              </w:rPr>
            </w:pPr>
            <w:r w:rsidRPr="009E2FBF">
              <w:rPr>
                <w:rFonts w:ascii="Times New Roman" w:hAnsi="Times New Roman" w:cs="Times New Roman"/>
                <w:highlight w:val="yellow"/>
              </w:rPr>
              <w:t>use a range of grammatical structure</w:t>
            </w:r>
            <w:r w:rsidR="00D17369">
              <w:rPr>
                <w:rFonts w:ascii="Times New Roman" w:hAnsi="Times New Roman" w:cs="Times New Roman"/>
                <w:highlight w:val="yellow"/>
              </w:rPr>
              <w:t>s</w:t>
            </w:r>
            <w:r w:rsidRPr="009E2FBF">
              <w:rPr>
                <w:rFonts w:ascii="Times New Roman" w:hAnsi="Times New Roman" w:cs="Times New Roman"/>
                <w:highlight w:val="yellow"/>
              </w:rPr>
              <w:t xml:space="preserve"> </w:t>
            </w:r>
            <w:r w:rsidR="00632B4B">
              <w:rPr>
                <w:rFonts w:ascii="Times New Roman" w:hAnsi="Times New Roman" w:cs="Times New Roman"/>
                <w:highlight w:val="yellow"/>
              </w:rPr>
              <w:t>and vocabulary items accurately</w:t>
            </w:r>
          </w:p>
          <w:p w14:paraId="687EFE2A" w14:textId="77777777" w:rsidR="00AE385A" w:rsidRPr="009E2FBF" w:rsidRDefault="00AE385A" w:rsidP="00632B4B">
            <w:pPr>
              <w:pStyle w:val="ListParagraph"/>
              <w:rPr>
                <w:rFonts w:ascii="Times New Roman" w:hAnsi="Times New Roman" w:cs="Times New Roman"/>
                <w:highlight w:val="yellow"/>
              </w:rPr>
            </w:pPr>
          </w:p>
        </w:tc>
      </w:tr>
      <w:tr w:rsidR="00AE385A" w:rsidRPr="009E2FBF" w14:paraId="34FD84B9" w14:textId="77777777" w:rsidTr="00E2172E">
        <w:tc>
          <w:tcPr>
            <w:tcW w:w="1525" w:type="dxa"/>
          </w:tcPr>
          <w:p w14:paraId="1B8FC3C9" w14:textId="77777777" w:rsidR="00AE385A" w:rsidRPr="009E2FBF" w:rsidRDefault="00AE385A" w:rsidP="00E2172E">
            <w:pPr>
              <w:jc w:val="center"/>
              <w:rPr>
                <w:rFonts w:ascii="Times New Roman" w:hAnsi="Times New Roman" w:cs="Times New Roman"/>
                <w:b/>
                <w:bCs/>
                <w:highlight w:val="yellow"/>
              </w:rPr>
            </w:pPr>
            <w:r w:rsidRPr="009E2FBF">
              <w:rPr>
                <w:rFonts w:ascii="Times New Roman" w:hAnsi="Times New Roman" w:cs="Times New Roman"/>
                <w:b/>
                <w:bCs/>
                <w:highlight w:val="yellow"/>
              </w:rPr>
              <w:t>Organization</w:t>
            </w:r>
          </w:p>
          <w:p w14:paraId="7556BB7A" w14:textId="77777777" w:rsidR="00AE385A" w:rsidRPr="009E2FBF" w:rsidRDefault="00AE385A" w:rsidP="00E2172E">
            <w:pPr>
              <w:jc w:val="center"/>
              <w:rPr>
                <w:rFonts w:ascii="Times New Roman" w:hAnsi="Times New Roman" w:cs="Times New Roman"/>
                <w:b/>
                <w:bCs/>
                <w:highlight w:val="yellow"/>
              </w:rPr>
            </w:pPr>
            <w:r w:rsidRPr="009E2FBF">
              <w:rPr>
                <w:rFonts w:ascii="Times New Roman" w:hAnsi="Times New Roman" w:cs="Times New Roman"/>
                <w:b/>
                <w:bCs/>
                <w:highlight w:val="yellow"/>
              </w:rPr>
              <w:t>(5 marks)</w:t>
            </w:r>
          </w:p>
        </w:tc>
        <w:tc>
          <w:tcPr>
            <w:tcW w:w="7825" w:type="dxa"/>
          </w:tcPr>
          <w:p w14:paraId="1B631FC6" w14:textId="416B36AA" w:rsidR="00AE385A" w:rsidRPr="009E2FBF" w:rsidRDefault="00AE385A" w:rsidP="00AE385A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highlight w:val="yellow"/>
              </w:rPr>
            </w:pPr>
            <w:r w:rsidRPr="009E2FBF">
              <w:rPr>
                <w:rFonts w:ascii="Times New Roman" w:hAnsi="Times New Roman" w:cs="Times New Roman"/>
                <w:highlight w:val="yellow"/>
              </w:rPr>
              <w:t>demonstrate clear and logical link</w:t>
            </w:r>
            <w:r w:rsidR="00D17369">
              <w:rPr>
                <w:rFonts w:ascii="Times New Roman" w:hAnsi="Times New Roman" w:cs="Times New Roman"/>
                <w:highlight w:val="yellow"/>
              </w:rPr>
              <w:t>s</w:t>
            </w:r>
            <w:r w:rsidRPr="009E2FBF">
              <w:rPr>
                <w:rFonts w:ascii="Times New Roman" w:hAnsi="Times New Roman" w:cs="Times New Roman"/>
                <w:highlight w:val="yellow"/>
              </w:rPr>
              <w:t xml:space="preserve"> between ideas</w:t>
            </w:r>
          </w:p>
          <w:p w14:paraId="44C6AA7F" w14:textId="77777777" w:rsidR="00AE385A" w:rsidRPr="009E2FBF" w:rsidRDefault="00AE385A" w:rsidP="00AE385A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highlight w:val="yellow"/>
              </w:rPr>
            </w:pPr>
            <w:r w:rsidRPr="009E2FBF">
              <w:rPr>
                <w:rFonts w:ascii="Times New Roman" w:hAnsi="Times New Roman" w:cs="Times New Roman"/>
                <w:highlight w:val="yellow"/>
              </w:rPr>
              <w:t>structure paragraphs using effective cohesive devices</w:t>
            </w:r>
          </w:p>
          <w:p w14:paraId="1487B37D" w14:textId="77777777" w:rsidR="00AE385A" w:rsidRPr="009E2FBF" w:rsidRDefault="00AE385A" w:rsidP="00E2172E">
            <w:pPr>
              <w:rPr>
                <w:rFonts w:ascii="Times New Roman" w:hAnsi="Times New Roman" w:cs="Times New Roman"/>
                <w:highlight w:val="yellow"/>
              </w:rPr>
            </w:pPr>
          </w:p>
        </w:tc>
      </w:tr>
    </w:tbl>
    <w:p w14:paraId="7CD97D87" w14:textId="77777777" w:rsidR="00AE385A" w:rsidRPr="009E2FBF" w:rsidRDefault="00AE385A" w:rsidP="00AE385A">
      <w:pPr>
        <w:rPr>
          <w:rFonts w:ascii="Times New Roman" w:hAnsi="Times New Roman" w:cs="Times New Roman"/>
          <w:highlight w:val="yellow"/>
          <w:lang w:val="en-HK"/>
        </w:rPr>
      </w:pPr>
    </w:p>
    <w:p w14:paraId="3EB19975" w14:textId="491CF8F1" w:rsidR="00AE385A" w:rsidRPr="001440D0" w:rsidRDefault="00AE385A" w:rsidP="00AE385A">
      <w:pPr>
        <w:rPr>
          <w:rFonts w:ascii="Times New Roman" w:hAnsi="Times New Roman" w:cs="Times New Roman"/>
          <w:lang w:val="en-HK"/>
        </w:rPr>
      </w:pPr>
      <w:r w:rsidRPr="001440D0">
        <w:rPr>
          <w:rFonts w:ascii="Times New Roman" w:hAnsi="Times New Roman" w:cs="Times New Roman"/>
          <w:lang w:val="en-HK"/>
        </w:rPr>
        <w:br w:type="page"/>
      </w:r>
    </w:p>
    <w:p w14:paraId="3E58E942" w14:textId="77777777" w:rsidR="00AE385A" w:rsidRPr="008A29D0" w:rsidRDefault="00AE385A" w:rsidP="00AE385A">
      <w:pPr>
        <w:jc w:val="center"/>
        <w:rPr>
          <w:rFonts w:ascii="Times New Roman" w:hAnsi="Times New Roman" w:cs="Times New Roman"/>
          <w:b/>
          <w:bCs/>
          <w:lang w:val="en-HK"/>
        </w:rPr>
      </w:pPr>
      <w:r w:rsidRPr="008A29D0">
        <w:rPr>
          <w:rFonts w:ascii="Times New Roman" w:hAnsi="Times New Roman" w:cs="Times New Roman"/>
          <w:b/>
          <w:bCs/>
          <w:lang w:val="en-HK"/>
        </w:rPr>
        <w:lastRenderedPageBreak/>
        <w:t>Paragraph 1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AE385A" w14:paraId="3F3CF586" w14:textId="77777777" w:rsidTr="00E2172E">
        <w:tc>
          <w:tcPr>
            <w:tcW w:w="9350" w:type="dxa"/>
          </w:tcPr>
          <w:p w14:paraId="73F954F3" w14:textId="77777777" w:rsidR="00AE385A" w:rsidRDefault="00AE385A" w:rsidP="00E2172E">
            <w:pPr>
              <w:spacing w:line="360" w:lineRule="auto"/>
              <w:rPr>
                <w:rFonts w:ascii="Times New Roman" w:hAnsi="Times New Roman" w:cs="Times New Roman"/>
              </w:rPr>
            </w:pPr>
            <w:bookmarkStart w:id="0" w:name="_Hlk204767003"/>
            <w:r w:rsidRPr="2B573AB8">
              <w:rPr>
                <w:rFonts w:ascii="Times New Roman" w:hAnsi="Times New Roman" w:cs="Times New Roman"/>
              </w:rPr>
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</w:r>
          </w:p>
        </w:tc>
      </w:tr>
    </w:tbl>
    <w:bookmarkEnd w:id="0"/>
    <w:p w14:paraId="20A3EA47" w14:textId="77777777" w:rsidR="00AE385A" w:rsidRPr="006A040F" w:rsidRDefault="00AE385A" w:rsidP="00AE385A">
      <w:pPr>
        <w:jc w:val="center"/>
        <w:rPr>
          <w:rFonts w:ascii="Times New Roman" w:hAnsi="Times New Roman" w:cs="Times New Roman"/>
          <w:b/>
          <w:bCs/>
          <w:lang w:val="en-HK"/>
        </w:rPr>
      </w:pPr>
      <w:r w:rsidRPr="006A040F">
        <w:rPr>
          <w:rFonts w:ascii="Times New Roman" w:hAnsi="Times New Roman" w:cs="Times New Roman"/>
          <w:b/>
          <w:bCs/>
          <w:lang w:val="en-HK"/>
        </w:rPr>
        <w:lastRenderedPageBreak/>
        <w:t>Paragraph 2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AE385A" w14:paraId="245AD8F5" w14:textId="77777777" w:rsidTr="00E2172E">
        <w:tc>
          <w:tcPr>
            <w:tcW w:w="9350" w:type="dxa"/>
          </w:tcPr>
          <w:p w14:paraId="4B5F5C0A" w14:textId="7D94540A" w:rsidR="00AE385A" w:rsidRDefault="00AE385A" w:rsidP="00E2172E">
            <w:pPr>
              <w:spacing w:line="360" w:lineRule="auto"/>
              <w:rPr>
                <w:rFonts w:ascii="Times New Roman" w:hAnsi="Times New Roman" w:cs="Times New Roman"/>
              </w:rPr>
            </w:pPr>
            <w:r w:rsidRPr="2B573AB8">
              <w:rPr>
                <w:rFonts w:ascii="Times New Roman" w:hAnsi="Times New Roman" w:cs="Times New Roman"/>
              </w:rPr>
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</w:r>
            <w:r>
              <w:rPr>
                <w:rFonts w:ascii="Times New Roman" w:hAnsi="Times New Roman" w:cs="Times New Roman"/>
              </w:rPr>
              <w:t>____________________________________________________________________________</w:t>
            </w:r>
            <w:r w:rsidRPr="2B573AB8">
              <w:rPr>
                <w:rFonts w:ascii="Times New Roman" w:hAnsi="Times New Roman" w:cs="Times New Roman"/>
              </w:rPr>
              <w:t>_____________________________________________________________________</w:t>
            </w:r>
          </w:p>
        </w:tc>
      </w:tr>
    </w:tbl>
    <w:p w14:paraId="2B035433" w14:textId="4928FBDE" w:rsidR="00AE385A" w:rsidRDefault="00407761" w:rsidP="00407761">
      <w:pPr>
        <w:spacing w:line="36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~END OF PAPER~</w:t>
      </w:r>
    </w:p>
    <w:sectPr w:rsidR="00AE385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229038A" w14:textId="77777777" w:rsidR="00ED1E84" w:rsidRDefault="00ED1E84" w:rsidP="007A1931">
      <w:pPr>
        <w:spacing w:after="0" w:line="240" w:lineRule="auto"/>
      </w:pPr>
      <w:r>
        <w:separator/>
      </w:r>
    </w:p>
  </w:endnote>
  <w:endnote w:type="continuationSeparator" w:id="0">
    <w:p w14:paraId="30235535" w14:textId="77777777" w:rsidR="00ED1E84" w:rsidRDefault="00ED1E84" w:rsidP="007A19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A237A7A" w14:textId="77777777" w:rsidR="00ED1E84" w:rsidRDefault="00ED1E84" w:rsidP="007A1931">
      <w:pPr>
        <w:spacing w:after="0" w:line="240" w:lineRule="auto"/>
      </w:pPr>
      <w:r>
        <w:separator/>
      </w:r>
    </w:p>
  </w:footnote>
  <w:footnote w:type="continuationSeparator" w:id="0">
    <w:p w14:paraId="11161DAC" w14:textId="77777777" w:rsidR="00ED1E84" w:rsidRDefault="00ED1E84" w:rsidP="007A193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498314D"/>
    <w:multiLevelType w:val="hybridMultilevel"/>
    <w:tmpl w:val="A8181490"/>
    <w:lvl w:ilvl="0" w:tplc="F88A7CA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727FF0"/>
    <w:multiLevelType w:val="hybridMultilevel"/>
    <w:tmpl w:val="C94C22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5A3B2F"/>
    <w:multiLevelType w:val="hybridMultilevel"/>
    <w:tmpl w:val="8A7C1F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DF1640"/>
    <w:multiLevelType w:val="hybridMultilevel"/>
    <w:tmpl w:val="92D2F2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2C52D9"/>
    <w:multiLevelType w:val="hybridMultilevel"/>
    <w:tmpl w:val="84F412F0"/>
    <w:lvl w:ilvl="0" w:tplc="5A4CA3C0">
      <w:start w:val="1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14F2A7B"/>
    <w:multiLevelType w:val="hybridMultilevel"/>
    <w:tmpl w:val="616CE1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64868661">
    <w:abstractNumId w:val="0"/>
  </w:num>
  <w:num w:numId="2" w16cid:durableId="1493255086">
    <w:abstractNumId w:val="5"/>
  </w:num>
  <w:num w:numId="3" w16cid:durableId="1618834303">
    <w:abstractNumId w:val="1"/>
  </w:num>
  <w:num w:numId="4" w16cid:durableId="700940196">
    <w:abstractNumId w:val="2"/>
  </w:num>
  <w:num w:numId="5" w16cid:durableId="677005067">
    <w:abstractNumId w:val="3"/>
  </w:num>
  <w:num w:numId="6" w16cid:durableId="192302850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LQwNzU2NrEwtARyTJV0lIJTi4sz8/NACkxqAc2UGaQsAAAA"/>
  </w:docVars>
  <w:rsids>
    <w:rsidRoot w:val="005C7730"/>
    <w:rsid w:val="00007C10"/>
    <w:rsid w:val="000109F6"/>
    <w:rsid w:val="00093699"/>
    <w:rsid w:val="00094583"/>
    <w:rsid w:val="000A4E01"/>
    <w:rsid w:val="000C5E35"/>
    <w:rsid w:val="000D245C"/>
    <w:rsid w:val="000F23CA"/>
    <w:rsid w:val="00113731"/>
    <w:rsid w:val="00152425"/>
    <w:rsid w:val="001603A4"/>
    <w:rsid w:val="00180AD8"/>
    <w:rsid w:val="002010DB"/>
    <w:rsid w:val="0021514E"/>
    <w:rsid w:val="00216472"/>
    <w:rsid w:val="002320F4"/>
    <w:rsid w:val="00232D0C"/>
    <w:rsid w:val="002376A9"/>
    <w:rsid w:val="002413E1"/>
    <w:rsid w:val="00247807"/>
    <w:rsid w:val="00260A44"/>
    <w:rsid w:val="0026237E"/>
    <w:rsid w:val="00295426"/>
    <w:rsid w:val="002A78F2"/>
    <w:rsid w:val="002C1FAD"/>
    <w:rsid w:val="002D5EC9"/>
    <w:rsid w:val="002E00A0"/>
    <w:rsid w:val="002F3C8C"/>
    <w:rsid w:val="00304B00"/>
    <w:rsid w:val="00324290"/>
    <w:rsid w:val="00331881"/>
    <w:rsid w:val="00332E7B"/>
    <w:rsid w:val="00333A79"/>
    <w:rsid w:val="00367386"/>
    <w:rsid w:val="003706D6"/>
    <w:rsid w:val="00372395"/>
    <w:rsid w:val="00374A11"/>
    <w:rsid w:val="00390D28"/>
    <w:rsid w:val="003B2BFB"/>
    <w:rsid w:val="003D1A98"/>
    <w:rsid w:val="003D718A"/>
    <w:rsid w:val="003E5900"/>
    <w:rsid w:val="00407761"/>
    <w:rsid w:val="00415FAA"/>
    <w:rsid w:val="00421AC2"/>
    <w:rsid w:val="00422421"/>
    <w:rsid w:val="004333B3"/>
    <w:rsid w:val="00440482"/>
    <w:rsid w:val="004458FC"/>
    <w:rsid w:val="00445BAF"/>
    <w:rsid w:val="00471D33"/>
    <w:rsid w:val="0048369E"/>
    <w:rsid w:val="004A0F6D"/>
    <w:rsid w:val="004B382E"/>
    <w:rsid w:val="004B54F6"/>
    <w:rsid w:val="004C276A"/>
    <w:rsid w:val="004C49CC"/>
    <w:rsid w:val="004D3EFA"/>
    <w:rsid w:val="004E236D"/>
    <w:rsid w:val="00511A3C"/>
    <w:rsid w:val="00584A09"/>
    <w:rsid w:val="005C7730"/>
    <w:rsid w:val="005D215B"/>
    <w:rsid w:val="005E0B7B"/>
    <w:rsid w:val="005F5EB1"/>
    <w:rsid w:val="00605015"/>
    <w:rsid w:val="00627EDB"/>
    <w:rsid w:val="00632B4B"/>
    <w:rsid w:val="00632F1A"/>
    <w:rsid w:val="006538BF"/>
    <w:rsid w:val="00676389"/>
    <w:rsid w:val="006775F5"/>
    <w:rsid w:val="006907F8"/>
    <w:rsid w:val="006921D6"/>
    <w:rsid w:val="006B0FEA"/>
    <w:rsid w:val="006B2A1A"/>
    <w:rsid w:val="006B3DEE"/>
    <w:rsid w:val="006D6AF3"/>
    <w:rsid w:val="006E4F9F"/>
    <w:rsid w:val="007174BA"/>
    <w:rsid w:val="00732172"/>
    <w:rsid w:val="00732209"/>
    <w:rsid w:val="007922C3"/>
    <w:rsid w:val="007A1931"/>
    <w:rsid w:val="007A4D96"/>
    <w:rsid w:val="007E1269"/>
    <w:rsid w:val="007F5294"/>
    <w:rsid w:val="008262D8"/>
    <w:rsid w:val="00833E86"/>
    <w:rsid w:val="00836C51"/>
    <w:rsid w:val="008522F6"/>
    <w:rsid w:val="00882D84"/>
    <w:rsid w:val="008972F5"/>
    <w:rsid w:val="008A3507"/>
    <w:rsid w:val="008E141D"/>
    <w:rsid w:val="008E7DFD"/>
    <w:rsid w:val="00923DAF"/>
    <w:rsid w:val="00937ADE"/>
    <w:rsid w:val="00940378"/>
    <w:rsid w:val="00955A0C"/>
    <w:rsid w:val="009767EF"/>
    <w:rsid w:val="009D412E"/>
    <w:rsid w:val="009E1417"/>
    <w:rsid w:val="009E2FBF"/>
    <w:rsid w:val="009E6654"/>
    <w:rsid w:val="009F1A80"/>
    <w:rsid w:val="009F54A4"/>
    <w:rsid w:val="00A03533"/>
    <w:rsid w:val="00A03B1F"/>
    <w:rsid w:val="00A14784"/>
    <w:rsid w:val="00A41D6A"/>
    <w:rsid w:val="00A4249E"/>
    <w:rsid w:val="00A44F66"/>
    <w:rsid w:val="00A5131E"/>
    <w:rsid w:val="00A52376"/>
    <w:rsid w:val="00A76D47"/>
    <w:rsid w:val="00AE02D0"/>
    <w:rsid w:val="00AE385A"/>
    <w:rsid w:val="00AF28E1"/>
    <w:rsid w:val="00AF68F1"/>
    <w:rsid w:val="00B352B7"/>
    <w:rsid w:val="00B56178"/>
    <w:rsid w:val="00B572A6"/>
    <w:rsid w:val="00B91631"/>
    <w:rsid w:val="00BC0557"/>
    <w:rsid w:val="00BD029D"/>
    <w:rsid w:val="00BE738C"/>
    <w:rsid w:val="00BF4859"/>
    <w:rsid w:val="00C14D7B"/>
    <w:rsid w:val="00C16321"/>
    <w:rsid w:val="00C26071"/>
    <w:rsid w:val="00C30486"/>
    <w:rsid w:val="00C41EDB"/>
    <w:rsid w:val="00C60F4E"/>
    <w:rsid w:val="00C80337"/>
    <w:rsid w:val="00C83522"/>
    <w:rsid w:val="00CA673A"/>
    <w:rsid w:val="00CB6A3C"/>
    <w:rsid w:val="00CC0FF9"/>
    <w:rsid w:val="00CF2DC4"/>
    <w:rsid w:val="00CF6942"/>
    <w:rsid w:val="00CF7058"/>
    <w:rsid w:val="00D0603C"/>
    <w:rsid w:val="00D14954"/>
    <w:rsid w:val="00D17369"/>
    <w:rsid w:val="00D34413"/>
    <w:rsid w:val="00D51BD9"/>
    <w:rsid w:val="00D67922"/>
    <w:rsid w:val="00D9046E"/>
    <w:rsid w:val="00D90B38"/>
    <w:rsid w:val="00DA309D"/>
    <w:rsid w:val="00DA4890"/>
    <w:rsid w:val="00DD6B37"/>
    <w:rsid w:val="00E3036F"/>
    <w:rsid w:val="00E56A23"/>
    <w:rsid w:val="00E7276E"/>
    <w:rsid w:val="00E80CB3"/>
    <w:rsid w:val="00EB7C56"/>
    <w:rsid w:val="00ED1E84"/>
    <w:rsid w:val="00ED2E62"/>
    <w:rsid w:val="00ED3DB6"/>
    <w:rsid w:val="00F0024A"/>
    <w:rsid w:val="00F00BD3"/>
    <w:rsid w:val="00F104DC"/>
    <w:rsid w:val="00F2145A"/>
    <w:rsid w:val="00F266A8"/>
    <w:rsid w:val="00F30E96"/>
    <w:rsid w:val="00F37424"/>
    <w:rsid w:val="00F52BDF"/>
    <w:rsid w:val="00F63063"/>
    <w:rsid w:val="00F700A6"/>
    <w:rsid w:val="00F82F16"/>
    <w:rsid w:val="00F962E5"/>
    <w:rsid w:val="00FC4B81"/>
    <w:rsid w:val="00FD5254"/>
    <w:rsid w:val="00FF3AE4"/>
    <w:rsid w:val="07D6BE8E"/>
    <w:rsid w:val="1E371795"/>
    <w:rsid w:val="2D2DBD91"/>
    <w:rsid w:val="33AAB3ED"/>
    <w:rsid w:val="34AB5D90"/>
    <w:rsid w:val="503439FD"/>
    <w:rsid w:val="549C2600"/>
    <w:rsid w:val="59BFD574"/>
    <w:rsid w:val="5ABE1617"/>
    <w:rsid w:val="600ABFA4"/>
    <w:rsid w:val="61C43EC9"/>
    <w:rsid w:val="690CD4BD"/>
    <w:rsid w:val="77F3C0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C4C6A9"/>
  <w15:chartTrackingRefBased/>
  <w15:docId w15:val="{E0203B79-8201-4360-968A-13E3984177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C7730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C773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C7730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C7730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C7730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C7730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C7730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C7730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C7730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C7730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C7730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C7730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C7730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C7730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C7730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C7730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C7730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C7730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5C7730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C773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C7730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C7730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5C7730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C7730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5C7730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5C773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C7730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C7730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5C7730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59"/>
    <w:rsid w:val="002A78F2"/>
    <w:pPr>
      <w:spacing w:after="0" w:line="240" w:lineRule="auto"/>
    </w:pPr>
    <w:rPr>
      <w:lang w:val="en-HK"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2A78F2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7A193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1931"/>
  </w:style>
  <w:style w:type="paragraph" w:styleId="Footer">
    <w:name w:val="footer"/>
    <w:basedOn w:val="Normal"/>
    <w:link w:val="FooterChar"/>
    <w:uiPriority w:val="99"/>
    <w:unhideWhenUsed/>
    <w:rsid w:val="007A193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193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2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210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971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421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6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30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14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13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87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446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51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360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66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51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32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33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23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9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0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137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69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86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24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93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73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43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34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14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80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65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29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29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55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65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91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228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1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56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8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742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1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3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39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03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02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4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32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899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20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716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764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799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80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593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9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69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892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5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27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564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02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29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5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5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33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26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96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86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8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14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30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128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47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2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4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65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647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951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61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82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57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88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05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073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28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1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4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23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12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7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1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363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15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54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22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47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03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96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9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46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60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03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058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23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510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545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32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02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79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984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0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65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767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059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45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81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63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0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52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722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008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16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2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78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8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7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974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9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61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75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88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537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46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07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36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0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05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597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36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34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09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11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95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94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26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478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29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809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ed9ca920-543e-4305-9a64-d6239716efbb}" enabled="0" method="" siteId="{ed9ca920-543e-4305-9a64-d6239716efbb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3</Pages>
  <Words>884</Words>
  <Characters>5045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hett YU</dc:creator>
  <cp:keywords/>
  <dc:description/>
  <cp:lastModifiedBy>Rhett YU</cp:lastModifiedBy>
  <cp:revision>116</cp:revision>
  <cp:lastPrinted>2025-05-19T05:46:00Z</cp:lastPrinted>
  <dcterms:created xsi:type="dcterms:W3CDTF">2025-05-16T15:27:00Z</dcterms:created>
  <dcterms:modified xsi:type="dcterms:W3CDTF">2025-08-07T04:11:00Z</dcterms:modified>
</cp:coreProperties>
</file>